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098D819" w14:textId="17C99640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97186"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 w:rsidR="00897186" w:rsidRPr="00897186">
        <w:rPr>
          <w:rFonts w:eastAsia="Times New Roman" w:cstheme="minorHAnsi"/>
          <w:b/>
          <w:color w:val="181717"/>
          <w:sz w:val="28"/>
          <w:szCs w:val="28"/>
        </w:rPr>
        <w:t>Suspension System Components and Operation</w:t>
      </w:r>
    </w:p>
    <w:p w14:paraId="02A6D775" w14:textId="77777777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15AF253B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A84417">
        <w:t>Frame Construction, Platforms, Unsprung Weight, Types of Suspensions</w:t>
      </w:r>
      <w:r w:rsidR="007D0282">
        <w:t>, and Hooks Law</w:t>
      </w:r>
    </w:p>
    <w:p w14:paraId="75EA4534" w14:textId="269A8DA6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7D0282">
        <w:t xml:space="preserve">Coil Springs, Leaf Springs, Torsion Bars, Suspension Principles, </w:t>
      </w:r>
      <w:r w:rsidR="0067759C">
        <w:t>and Steering Knuckles</w:t>
      </w:r>
      <w:r w:rsidR="00BB78C3">
        <w:t xml:space="preserve"> </w:t>
      </w:r>
    </w:p>
    <w:p w14:paraId="02E8DF67" w14:textId="02E52858" w:rsidR="001C3211" w:rsidRDefault="004E79EF" w:rsidP="004E79EF">
      <w:pPr>
        <w:spacing w:after="0"/>
        <w:ind w:left="450" w:right="-810"/>
      </w:pPr>
      <w:r w:rsidRPr="00DF2F45">
        <w:t xml:space="preserve">3. </w:t>
      </w:r>
      <w:r w:rsidR="0067759C">
        <w:t xml:space="preserve">Control Arms, Ball Joints, Strut Rods, Stabilizer Bars, Shock Absorbers, </w:t>
      </w:r>
      <w:r w:rsidR="001C3211">
        <w:t>Struts, and Bump Stops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259D26CC" w14:textId="1A2CC940" w:rsidR="004E79EF" w:rsidRDefault="004E79EF" w:rsidP="00625F53">
      <w:pPr>
        <w:spacing w:after="0"/>
        <w:ind w:left="446" w:right="-806"/>
      </w:pPr>
      <w:r>
        <w:t xml:space="preserve">1. </w:t>
      </w:r>
      <w:r w:rsidR="001C3211">
        <w:t>D</w:t>
      </w:r>
      <w:r w:rsidR="00897186" w:rsidRPr="00897186">
        <w:t>escribe the purpose of a suspension system.</w:t>
      </w:r>
    </w:p>
    <w:p w14:paraId="18E637B4" w14:textId="03E54B3E" w:rsidR="004E79EF" w:rsidRDefault="004E79EF" w:rsidP="004E79EF">
      <w:pPr>
        <w:spacing w:after="0"/>
        <w:ind w:left="446" w:right="-806"/>
      </w:pPr>
      <w:r>
        <w:t xml:space="preserve">2. </w:t>
      </w:r>
      <w:r w:rsidR="00C4573B" w:rsidRPr="00C4573B">
        <w:t>List the various types of suspensions and their component parts.</w:t>
      </w:r>
    </w:p>
    <w:p w14:paraId="4F09EEB4" w14:textId="596FBA57" w:rsidR="00C4573B" w:rsidRDefault="004E79EF" w:rsidP="00C4573B">
      <w:pPr>
        <w:spacing w:after="0"/>
        <w:ind w:left="446" w:right="-806"/>
      </w:pPr>
      <w:r>
        <w:t xml:space="preserve">3. </w:t>
      </w:r>
      <w:r w:rsidR="001C3211">
        <w:t>D</w:t>
      </w:r>
      <w:r w:rsidR="00C4573B">
        <w:t>efine Hooke’s law and explain how coil, leaf, and torsion bar springs work.</w:t>
      </w:r>
    </w:p>
    <w:p w14:paraId="69D9053D" w14:textId="47509BEE" w:rsidR="00C4573B" w:rsidRDefault="004E79EF" w:rsidP="00C4573B">
      <w:pPr>
        <w:spacing w:after="0"/>
        <w:ind w:left="446" w:right="-806"/>
      </w:pPr>
      <w:r>
        <w:t xml:space="preserve">4. </w:t>
      </w:r>
      <w:r w:rsidR="001C3211">
        <w:t>D</w:t>
      </w:r>
      <w:r w:rsidR="00C4573B">
        <w:t>escribe how suspension components allow wheel movement up and down and provide for turning.</w:t>
      </w:r>
    </w:p>
    <w:p w14:paraId="419DB878" w14:textId="546809E3" w:rsidR="00C4573B" w:rsidRDefault="00145B86" w:rsidP="004E79EF">
      <w:pPr>
        <w:spacing w:after="0"/>
        <w:ind w:left="446" w:right="-806"/>
      </w:pPr>
      <w:r>
        <w:t xml:space="preserve">5. </w:t>
      </w:r>
      <w:r w:rsidR="001C3211">
        <w:t>D</w:t>
      </w:r>
      <w:r w:rsidR="00C4573B" w:rsidRPr="00C4573B">
        <w:t>escribe how shock absorbers control spring forces.</w:t>
      </w:r>
    </w:p>
    <w:p w14:paraId="6F16786B" w14:textId="3B72B87E" w:rsidR="00A84417" w:rsidRDefault="00145B86" w:rsidP="000A0646">
      <w:pPr>
        <w:spacing w:after="0"/>
        <w:ind w:left="446" w:right="-806"/>
      </w:pPr>
      <w:r>
        <w:t xml:space="preserve">6. </w:t>
      </w:r>
      <w:r w:rsidR="001C3211">
        <w:t>D</w:t>
      </w:r>
      <w:r w:rsidR="00A84417" w:rsidRPr="00A84417">
        <w:t>escribe the function of bump stops.</w:t>
      </w:r>
    </w:p>
    <w:p w14:paraId="7449CF43" w14:textId="12B15292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173C37DB" w14:textId="10E0FC5B" w:rsidR="004E79EF" w:rsidRDefault="004E79EF" w:rsidP="004E79E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r w:rsidR="001C3211" w:rsidRPr="001C3211">
        <w:t>Suspension and Steering System Information</w:t>
      </w:r>
    </w:p>
    <w:bookmarkEnd w:id="0"/>
    <w:p w14:paraId="7C377C36" w14:textId="3D47BB00" w:rsidR="004E79EF" w:rsidRDefault="001C3211" w:rsidP="004E79EF">
      <w:pPr>
        <w:spacing w:after="0"/>
        <w:ind w:left="450" w:right="-810"/>
      </w:pPr>
      <w:r>
        <w:t>2</w:t>
      </w:r>
      <w:r w:rsidR="004E79EF">
        <w:t xml:space="preserve">. Chapter PowerPoint </w:t>
      </w:r>
    </w:p>
    <w:p w14:paraId="77A51189" w14:textId="6C9FE699" w:rsidR="004E79EF" w:rsidRDefault="001C3211" w:rsidP="004E79EF">
      <w:pPr>
        <w:spacing w:after="0"/>
        <w:ind w:left="450" w:right="-810"/>
      </w:pPr>
      <w:r>
        <w:t>3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344543CE" w14:textId="38A0AF28" w:rsidR="00E30002" w:rsidRDefault="001C3211" w:rsidP="004E79EF">
      <w:pPr>
        <w:spacing w:after="0"/>
        <w:ind w:left="450" w:right="-810"/>
      </w:pPr>
      <w:r>
        <w:t>4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</w:p>
    <w:p w14:paraId="6A83A961" w14:textId="03507C61" w:rsidR="004E79EF" w:rsidRDefault="001C3211" w:rsidP="004E79EF">
      <w:pPr>
        <w:spacing w:after="0"/>
        <w:ind w:left="450" w:right="-810"/>
      </w:pPr>
      <w:r>
        <w:t>5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1652A679" w14:textId="77777777" w:rsidR="001C3211" w:rsidRDefault="001C3211" w:rsidP="00200AD2">
      <w:pPr>
        <w:spacing w:after="0"/>
        <w:ind w:left="450" w:right="-810"/>
      </w:pPr>
      <w:r w:rsidRPr="001C3211">
        <w:t>1. Task Sheet: Suspension and Steering System Information</w:t>
      </w:r>
    </w:p>
    <w:p w14:paraId="7B681C57" w14:textId="0E19FEDA" w:rsidR="004E79EF" w:rsidRPr="0096693B" w:rsidRDefault="004E79EF" w:rsidP="00200AD2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77777777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331F5E71" w14:textId="487A536C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5576E419" w14:textId="77777777" w:rsidR="004E79EF" w:rsidRDefault="004E79EF" w:rsidP="004E79EF">
      <w:pPr>
        <w:spacing w:after="0"/>
        <w:ind w:left="450" w:right="-810"/>
      </w:pPr>
    </w:p>
    <w:p w14:paraId="4D19851F" w14:textId="77777777" w:rsidR="004E79EF" w:rsidRDefault="004E79EF" w:rsidP="004E79EF">
      <w:pPr>
        <w:spacing w:after="0"/>
        <w:ind w:left="450" w:right="-810"/>
      </w:pPr>
    </w:p>
    <w:p w14:paraId="7A0DF336" w14:textId="04384EA4" w:rsidR="00200AD2" w:rsidRDefault="00200AD2" w:rsidP="004E79EF">
      <w:pPr>
        <w:spacing w:after="0"/>
        <w:ind w:left="450" w:right="-810"/>
      </w:pPr>
    </w:p>
    <w:p w14:paraId="7F2D8BF7" w14:textId="115F913F" w:rsidR="00200AD2" w:rsidRDefault="00200AD2" w:rsidP="004E79EF">
      <w:pPr>
        <w:spacing w:after="0"/>
        <w:ind w:left="450" w:right="-810"/>
      </w:pPr>
    </w:p>
    <w:p w14:paraId="1A53E3F3" w14:textId="77777777" w:rsidR="00200AD2" w:rsidRDefault="00200AD2" w:rsidP="004E79EF">
      <w:pPr>
        <w:spacing w:after="0"/>
        <w:ind w:left="450" w:right="-810"/>
      </w:pP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BD479" w14:textId="77777777" w:rsidR="00B93151" w:rsidRDefault="00B93151" w:rsidP="00E43A7A">
      <w:pPr>
        <w:spacing w:after="0" w:line="240" w:lineRule="auto"/>
      </w:pPr>
      <w:r>
        <w:separator/>
      </w:r>
    </w:p>
  </w:endnote>
  <w:endnote w:type="continuationSeparator" w:id="0">
    <w:p w14:paraId="396C5193" w14:textId="77777777" w:rsidR="00B93151" w:rsidRDefault="00B9315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41D69" w14:textId="77777777" w:rsidR="00B93151" w:rsidRDefault="00B93151" w:rsidP="00E43A7A">
      <w:pPr>
        <w:spacing w:after="0" w:line="240" w:lineRule="auto"/>
      </w:pPr>
      <w:r>
        <w:separator/>
      </w:r>
    </w:p>
  </w:footnote>
  <w:footnote w:type="continuationSeparator" w:id="0">
    <w:p w14:paraId="0F16A6BB" w14:textId="77777777" w:rsidR="00B93151" w:rsidRDefault="00B9315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8FAKsOXQ8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77286"/>
    <w:rsid w:val="0008059A"/>
    <w:rsid w:val="000853BB"/>
    <w:rsid w:val="000A0646"/>
    <w:rsid w:val="000E2805"/>
    <w:rsid w:val="000E2C6C"/>
    <w:rsid w:val="000E7539"/>
    <w:rsid w:val="00110CF6"/>
    <w:rsid w:val="0011718F"/>
    <w:rsid w:val="00123D4E"/>
    <w:rsid w:val="00133D25"/>
    <w:rsid w:val="00136257"/>
    <w:rsid w:val="00145B86"/>
    <w:rsid w:val="001A2AD2"/>
    <w:rsid w:val="001C3211"/>
    <w:rsid w:val="001D570B"/>
    <w:rsid w:val="001E6BE6"/>
    <w:rsid w:val="001F7A1E"/>
    <w:rsid w:val="00200AD2"/>
    <w:rsid w:val="00250C2D"/>
    <w:rsid w:val="00254F72"/>
    <w:rsid w:val="0029759D"/>
    <w:rsid w:val="002B7FEB"/>
    <w:rsid w:val="003064C0"/>
    <w:rsid w:val="00385A33"/>
    <w:rsid w:val="003D0578"/>
    <w:rsid w:val="003D38EF"/>
    <w:rsid w:val="003D5A90"/>
    <w:rsid w:val="004011C3"/>
    <w:rsid w:val="0040292E"/>
    <w:rsid w:val="00431A46"/>
    <w:rsid w:val="00460C4E"/>
    <w:rsid w:val="004637B0"/>
    <w:rsid w:val="00464DF1"/>
    <w:rsid w:val="00480C2D"/>
    <w:rsid w:val="004817BC"/>
    <w:rsid w:val="00492E83"/>
    <w:rsid w:val="00496AA1"/>
    <w:rsid w:val="004A17EE"/>
    <w:rsid w:val="004B09AC"/>
    <w:rsid w:val="004D0C75"/>
    <w:rsid w:val="004D490E"/>
    <w:rsid w:val="004E79EF"/>
    <w:rsid w:val="004F5946"/>
    <w:rsid w:val="005129E7"/>
    <w:rsid w:val="00526ED5"/>
    <w:rsid w:val="005274BD"/>
    <w:rsid w:val="00546E77"/>
    <w:rsid w:val="00547AF6"/>
    <w:rsid w:val="00583609"/>
    <w:rsid w:val="005868EC"/>
    <w:rsid w:val="005E3067"/>
    <w:rsid w:val="005F3FC5"/>
    <w:rsid w:val="00625F53"/>
    <w:rsid w:val="00641B95"/>
    <w:rsid w:val="00642E5D"/>
    <w:rsid w:val="00643D46"/>
    <w:rsid w:val="00662A68"/>
    <w:rsid w:val="006759AF"/>
    <w:rsid w:val="0067759C"/>
    <w:rsid w:val="00692749"/>
    <w:rsid w:val="00696D9C"/>
    <w:rsid w:val="00696F56"/>
    <w:rsid w:val="006D258C"/>
    <w:rsid w:val="006E0D83"/>
    <w:rsid w:val="00723978"/>
    <w:rsid w:val="007263BD"/>
    <w:rsid w:val="00753D53"/>
    <w:rsid w:val="007636D7"/>
    <w:rsid w:val="007C16D5"/>
    <w:rsid w:val="007C1A7E"/>
    <w:rsid w:val="007D0282"/>
    <w:rsid w:val="008253C6"/>
    <w:rsid w:val="0085332D"/>
    <w:rsid w:val="00890E6A"/>
    <w:rsid w:val="00892203"/>
    <w:rsid w:val="00897186"/>
    <w:rsid w:val="008F46C1"/>
    <w:rsid w:val="00910806"/>
    <w:rsid w:val="009268E1"/>
    <w:rsid w:val="0092799E"/>
    <w:rsid w:val="0093258C"/>
    <w:rsid w:val="00941BA2"/>
    <w:rsid w:val="00957F05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4417"/>
    <w:rsid w:val="00A868F1"/>
    <w:rsid w:val="00AA03B6"/>
    <w:rsid w:val="00AA7C0A"/>
    <w:rsid w:val="00AB16BB"/>
    <w:rsid w:val="00AB6151"/>
    <w:rsid w:val="00AD289A"/>
    <w:rsid w:val="00B26AC2"/>
    <w:rsid w:val="00B52BE8"/>
    <w:rsid w:val="00B614AC"/>
    <w:rsid w:val="00B67969"/>
    <w:rsid w:val="00B723D2"/>
    <w:rsid w:val="00B874A5"/>
    <w:rsid w:val="00B93151"/>
    <w:rsid w:val="00B95B75"/>
    <w:rsid w:val="00B97438"/>
    <w:rsid w:val="00BA3D3F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82643"/>
    <w:rsid w:val="00CA02F9"/>
    <w:rsid w:val="00CA1EC5"/>
    <w:rsid w:val="00CB7645"/>
    <w:rsid w:val="00CC06DE"/>
    <w:rsid w:val="00CD462E"/>
    <w:rsid w:val="00CF2331"/>
    <w:rsid w:val="00D4289F"/>
    <w:rsid w:val="00D524C5"/>
    <w:rsid w:val="00D61461"/>
    <w:rsid w:val="00D70D7F"/>
    <w:rsid w:val="00D96EC6"/>
    <w:rsid w:val="00DA1A6E"/>
    <w:rsid w:val="00DA491F"/>
    <w:rsid w:val="00DB5275"/>
    <w:rsid w:val="00DC68C1"/>
    <w:rsid w:val="00DE385A"/>
    <w:rsid w:val="00DF2F45"/>
    <w:rsid w:val="00E06D40"/>
    <w:rsid w:val="00E143FB"/>
    <w:rsid w:val="00E202C9"/>
    <w:rsid w:val="00E30002"/>
    <w:rsid w:val="00E4311A"/>
    <w:rsid w:val="00E43A7A"/>
    <w:rsid w:val="00E758E4"/>
    <w:rsid w:val="00E9309E"/>
    <w:rsid w:val="00F008E4"/>
    <w:rsid w:val="00F03911"/>
    <w:rsid w:val="00F2511E"/>
    <w:rsid w:val="00F25410"/>
    <w:rsid w:val="00F7194E"/>
    <w:rsid w:val="00F90D87"/>
    <w:rsid w:val="00FC018E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4</cp:revision>
  <cp:lastPrinted>2022-03-29T17:56:00Z</cp:lastPrinted>
  <dcterms:created xsi:type="dcterms:W3CDTF">2019-12-09T16:24:00Z</dcterms:created>
  <dcterms:modified xsi:type="dcterms:W3CDTF">2022-04-06T18:10:00Z</dcterms:modified>
</cp:coreProperties>
</file>